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43400" w14:textId="77777777" w:rsidR="00732E24" w:rsidRDefault="00000000">
      <w:pPr>
        <w:pStyle w:val="Title"/>
      </w:pPr>
      <w:r>
        <w:t>Timestamps_From_ANABAT_Filenames</w:t>
      </w:r>
    </w:p>
    <w:p w14:paraId="138BBF57" w14:textId="77777777" w:rsidR="00732E24" w:rsidRDefault="00000000">
      <w:pPr>
        <w:pStyle w:val="Heading1"/>
      </w:pPr>
      <w:bookmarkStart w:id="0" w:name="Xd005a5107000f44c3bd71b2042c877f804745ea"/>
      <w:r>
        <w:t>The following code is designed to decode ANABAT filenames into timestamps. It can also be easily altered to</w:t>
      </w:r>
    </w:p>
    <w:p w14:paraId="73383030" w14:textId="77777777" w:rsidR="00732E24" w:rsidRDefault="00000000">
      <w:pPr>
        <w:pStyle w:val="Heading1"/>
      </w:pPr>
      <w:bookmarkStart w:id="1" w:name="Xc29cc259ee261e7ede66c8c7b294ba689b08a81"/>
      <w:bookmarkEnd w:id="0"/>
      <w:r>
        <w:t>retain the file extension if one wishes to rename files based on the recording time.</w:t>
      </w:r>
    </w:p>
    <w:p w14:paraId="4D9D9B7F" w14:textId="77777777" w:rsidR="00732E24" w:rsidRDefault="00000000">
      <w:pPr>
        <w:pStyle w:val="Heading1"/>
      </w:pPr>
      <w:bookmarkStart w:id="2" w:name="install-and-load-required-packages"/>
      <w:bookmarkEnd w:id="1"/>
      <w:r>
        <w:t>INSTALL AND LOAD REQUIRED PACKAGES</w:t>
      </w:r>
    </w:p>
    <w:p w14:paraId="68F78D62" w14:textId="77777777" w:rsidR="00467328" w:rsidRDefault="00000000">
      <w:pPr>
        <w:pStyle w:val="FirstParagraph"/>
      </w:pPr>
      <w:proofErr w:type="gramStart"/>
      <w:r>
        <w:t>install.packages</w:t>
      </w:r>
      <w:proofErr w:type="gramEnd"/>
      <w:r>
        <w:t xml:space="preserve">(“stringr”) </w:t>
      </w:r>
    </w:p>
    <w:p w14:paraId="708B59ED" w14:textId="77777777" w:rsidR="00467328" w:rsidRDefault="00000000">
      <w:pPr>
        <w:pStyle w:val="FirstParagraph"/>
      </w:pPr>
      <w:proofErr w:type="spellStart"/>
      <w:proofErr w:type="gramStart"/>
      <w:r>
        <w:t>install.packages</w:t>
      </w:r>
      <w:proofErr w:type="spellEnd"/>
      <w:proofErr w:type="gramEnd"/>
      <w:r>
        <w:t>(“</w:t>
      </w:r>
      <w:proofErr w:type="spellStart"/>
      <w:r>
        <w:t>stringi</w:t>
      </w:r>
      <w:proofErr w:type="spellEnd"/>
      <w:r>
        <w:t xml:space="preserve">”) </w:t>
      </w:r>
    </w:p>
    <w:p w14:paraId="556B2556" w14:textId="77777777" w:rsidR="00467328" w:rsidRDefault="00000000">
      <w:pPr>
        <w:pStyle w:val="FirstParagraph"/>
      </w:pPr>
      <w:r>
        <w:t>library(</w:t>
      </w:r>
      <w:proofErr w:type="spellStart"/>
      <w:r>
        <w:t>stringr</w:t>
      </w:r>
      <w:proofErr w:type="spellEnd"/>
      <w:r>
        <w:t xml:space="preserve">) </w:t>
      </w:r>
    </w:p>
    <w:p w14:paraId="32632CEE" w14:textId="2D05DFE5" w:rsidR="00732E24" w:rsidRDefault="00000000">
      <w:pPr>
        <w:pStyle w:val="FirstParagraph"/>
      </w:pPr>
      <w:r>
        <w:t>library(</w:t>
      </w:r>
      <w:proofErr w:type="spellStart"/>
      <w:r>
        <w:t>stringi</w:t>
      </w:r>
      <w:proofErr w:type="spellEnd"/>
      <w:r>
        <w:t>)</w:t>
      </w:r>
    </w:p>
    <w:p w14:paraId="21BF7F7A" w14:textId="77777777" w:rsidR="00732E24" w:rsidRDefault="00000000">
      <w:pPr>
        <w:pStyle w:val="Heading1"/>
      </w:pPr>
      <w:bookmarkStart w:id="3" w:name="X739bfa9a078ee2229a8d0e84b52c2cf2e40fa3d"/>
      <w:bookmarkEnd w:id="2"/>
      <w:r>
        <w:t>READ IN METADATA CSV THAT INCLUDES FILENAMES (BY PROVIDING THE FILEPATH AND FILENAME) AND RENAME</w:t>
      </w:r>
    </w:p>
    <w:p w14:paraId="4A8A3D11" w14:textId="77777777" w:rsidR="00732E24" w:rsidRDefault="00000000">
      <w:pPr>
        <w:pStyle w:val="Heading1"/>
      </w:pPr>
      <w:bookmarkStart w:id="4" w:name="the-file-whatever-you-wish"/>
      <w:bookmarkEnd w:id="3"/>
      <w:r>
        <w:t>THE FILE WHATEVER YOU WISH</w:t>
      </w:r>
    </w:p>
    <w:p w14:paraId="34559589" w14:textId="77777777" w:rsidR="00732E24" w:rsidRDefault="00000000">
      <w:pPr>
        <w:pStyle w:val="Heading1"/>
      </w:pPr>
      <w:bookmarkStart w:id="5" w:name="X13f1dc93d84c1f1f5a31560b254ede94242e262"/>
      <w:bookmarkEnd w:id="4"/>
      <w:r>
        <w:t>In this example, the original file is named “Site_1.csv” and</w:t>
      </w:r>
    </w:p>
    <w:p w14:paraId="525672DF" w14:textId="77777777" w:rsidR="00732E24" w:rsidRDefault="00000000">
      <w:pPr>
        <w:pStyle w:val="Heading1"/>
      </w:pPr>
      <w:bookmarkStart w:id="6" w:name="is-renamed-as-ana.files"/>
      <w:bookmarkEnd w:id="5"/>
      <w:r>
        <w:t>is renamed as “ana.files”</w:t>
      </w:r>
    </w:p>
    <w:p w14:paraId="5981C780" w14:textId="77777777" w:rsidR="00732E24" w:rsidRDefault="00000000">
      <w:pPr>
        <w:pStyle w:val="FirstParagraph"/>
      </w:pPr>
      <w:r>
        <w:t>ana.files&lt;-read.csv(“E:/Acoustic_Files/Site_1.csv”)</w:t>
      </w:r>
    </w:p>
    <w:p w14:paraId="62CF6851" w14:textId="77777777" w:rsidR="00732E24" w:rsidRDefault="00000000">
      <w:pPr>
        <w:pStyle w:val="Heading1"/>
      </w:pPr>
      <w:bookmarkStart w:id="7" w:name="X0626bdf66985246f255ce4538b2b88ddbf31658"/>
      <w:bookmarkEnd w:id="6"/>
      <w:r>
        <w:lastRenderedPageBreak/>
        <w:t>CREATE A LIST THAT CONTAINS ONLY THE ORIGINAL FILENAMES</w:t>
      </w:r>
    </w:p>
    <w:p w14:paraId="49E1DE11" w14:textId="77777777" w:rsidR="00732E24" w:rsidRDefault="00000000">
      <w:pPr>
        <w:pStyle w:val="Heading1"/>
      </w:pPr>
      <w:bookmarkStart w:id="8" w:name="X8a7b0fff94f7c14674fcde71f95d37a3c448204"/>
      <w:bookmarkEnd w:id="7"/>
      <w:r>
        <w:t>In this example, the matrix containing data is “ana.files” and the column with</w:t>
      </w:r>
    </w:p>
    <w:p w14:paraId="79110891" w14:textId="77777777" w:rsidR="00732E24" w:rsidRDefault="00000000">
      <w:pPr>
        <w:pStyle w:val="Heading1"/>
      </w:pPr>
      <w:bookmarkStart w:id="9" w:name="filenames-is-audio.recording.name"/>
      <w:bookmarkEnd w:id="8"/>
      <w:r>
        <w:t>filenames is “Audio.Recording.Name”</w:t>
      </w:r>
    </w:p>
    <w:p w14:paraId="1D828D14" w14:textId="77777777" w:rsidR="00732E24" w:rsidRDefault="00000000">
      <w:pPr>
        <w:pStyle w:val="FirstParagraph"/>
      </w:pPr>
      <w:r>
        <w:t>Timestamps&lt;-as.character(ana.files$Audio.Recording.Name)</w:t>
      </w:r>
    </w:p>
    <w:p w14:paraId="346AE90C" w14:textId="77777777" w:rsidR="00732E24" w:rsidRDefault="00000000">
      <w:pPr>
        <w:pStyle w:val="Heading1"/>
      </w:pPr>
      <w:bookmarkStart w:id="10" w:name="Xb80a3e45de0cb902b88f7335352d8beb6558001"/>
      <w:bookmarkEnd w:id="9"/>
      <w:r>
        <w:t>REPLACE THE LETTER REPRESENTING THE YEAR WITH THE NUMERIC YEAR AND ADD 0 BEFORE THE NUMBER</w:t>
      </w:r>
    </w:p>
    <w:p w14:paraId="047B2E5B" w14:textId="77777777" w:rsidR="00732E24" w:rsidRDefault="00000000">
      <w:pPr>
        <w:pStyle w:val="Heading1"/>
      </w:pPr>
      <w:bookmarkStart w:id="11" w:name="of-the-month"/>
      <w:bookmarkEnd w:id="10"/>
      <w:r>
        <w:t>OF THE MONTH</w:t>
      </w:r>
    </w:p>
    <w:p w14:paraId="04AE06FE" w14:textId="77777777" w:rsidR="00732E24" w:rsidRDefault="00000000">
      <w:pPr>
        <w:pStyle w:val="Heading1"/>
      </w:pPr>
      <w:bookmarkStart w:id="12" w:name="X099a058903cebe2a4c64a7819363899e8b1868e"/>
      <w:bookmarkEnd w:id="11"/>
      <w:r>
        <w:t>IF SURVEYS WERE COMPLETED BETWEEN OCT-DEC, CODE WILL NEED TO BE ALTERED TO REMOVE THE</w:t>
      </w:r>
    </w:p>
    <w:p w14:paraId="234EFF03" w14:textId="77777777" w:rsidR="00732E24" w:rsidRDefault="00000000">
      <w:pPr>
        <w:pStyle w:val="Heading1"/>
      </w:pPr>
      <w:bookmarkStart w:id="13" w:name="o-from--0"/>
      <w:bookmarkEnd w:id="12"/>
      <w:r>
        <w:t>O FROM “-0”</w:t>
      </w:r>
    </w:p>
    <w:p w14:paraId="2899ED88" w14:textId="77777777" w:rsidR="00732E24" w:rsidRDefault="00000000">
      <w:pPr>
        <w:pStyle w:val="FirstParagraph"/>
      </w:pPr>
      <w:r>
        <w:t>Timestamps&lt;-str_replace(Timestamps,“L”,“2011-0”) Timestamps&lt;-str_replace(Timestamps,“M”,“2012-0”) Timestamps&lt;-str_replace(Timestamps,“N”,“2013-0”) Timestamps&lt;-str_replace(Timestamps,“O”,“2014-0”) Timestamps&lt;-str_replace(Timestamps,“P”,“2015-0”) Timestamps&lt;-str_replace(Timestamps,“Q”,“2016-0”) Timestamps&lt;-str_replace(Timestamps,“R”,“2017-0”) Timestamps&lt;-str_replace(Timestamps,“S”,“2018-0”) Timestamps&lt;-str_replace(Timestamps,“T”,“2019-0”)</w:t>
      </w:r>
    </w:p>
    <w:p w14:paraId="343A5346" w14:textId="77777777" w:rsidR="00732E24" w:rsidRDefault="00000000">
      <w:pPr>
        <w:pStyle w:val="Heading1"/>
      </w:pPr>
      <w:bookmarkStart w:id="14" w:name="add-dash-between-month-and-date"/>
      <w:bookmarkEnd w:id="13"/>
      <w:r>
        <w:t>ADD DASH BETWEEN MONTH AND DATE</w:t>
      </w:r>
    </w:p>
    <w:p w14:paraId="3C99683E" w14:textId="77777777" w:rsidR="00732E24" w:rsidRDefault="00000000">
      <w:pPr>
        <w:pStyle w:val="FirstParagraph"/>
      </w:pPr>
      <w:r>
        <w:t xml:space="preserve">stri_sub(Timestamps,8,7)&lt;- “-” # ADD “T” BETWEEN DATE AND TIME stri_sub(Timestamps,11,10)&lt;- “T” # ADD COLON BETWEEN HOURS AND MINUTES stri_sub(Timestamps,14,13)&lt;- “:” # ADD COLON BETWEEN MINUTES AND SECONDS stri_sub(Timestamps,17,17)&lt;-“:” # REMOVE “.zc” FROM END OF FILENAME # FOR # FILE EXTENSIONS, SKIP THE FIRST LINE OF CODE AND # USE THE SECOND LINE OF CODE (20,20) BY REMOVING THE # BEFORE THE COMMAND # THE “stri_sub” COMMAND SUBSITUTES CHARACTERS BASED ON POSITION. IN THIS EXAMPLE, “Timestamps” # is the list containing the names, 20 is the position to begin subsitution, 22 is # the position to stop </w:t>
      </w:r>
      <w:r>
        <w:lastRenderedPageBreak/>
        <w:t>the substitution, and the text to be subsituted is between the quotation # marks (nothing in this case). stri_sub(Timestamps,20,22)&lt;-“” #stri_sub(Timestamps,20,20)&lt;-“”</w:t>
      </w:r>
    </w:p>
    <w:p w14:paraId="6440D4C2" w14:textId="77777777" w:rsidR="00732E24" w:rsidRDefault="00000000">
      <w:pPr>
        <w:pStyle w:val="Heading1"/>
      </w:pPr>
      <w:bookmarkStart w:id="15" w:name="X817f9f3bd3c7ed44b1f3273c7a2a5be1761ac4a"/>
      <w:bookmarkEnd w:id="14"/>
      <w:r>
        <w:t>CREATE A DATA FRAME CONTAINING THE ORIGINAL FILENAMES AND NEW TIMESTAMPS</w:t>
      </w:r>
    </w:p>
    <w:p w14:paraId="262F0632" w14:textId="77777777" w:rsidR="00732E24" w:rsidRDefault="00000000">
      <w:pPr>
        <w:pStyle w:val="Heading1"/>
      </w:pPr>
      <w:bookmarkStart w:id="16" w:name="X2b292811eda2dc441b73afa378e00c108cd7ef3"/>
      <w:bookmarkEnd w:id="15"/>
      <w:r>
        <w:t>In this example, the original filenames were contained in the matrix “ana.files” and the column</w:t>
      </w:r>
    </w:p>
    <w:p w14:paraId="750D7F55" w14:textId="77777777" w:rsidR="00732E24" w:rsidRDefault="00000000">
      <w:pPr>
        <w:pStyle w:val="Heading1"/>
      </w:pPr>
      <w:bookmarkStart w:id="17" w:name="X9d94b1732072893a2b3728366765dee58506d7b"/>
      <w:bookmarkEnd w:id="16"/>
      <w:r>
        <w:t>“Audio.Recording.Name” while the new filenames are contained in the list “Timestamps”</w:t>
      </w:r>
    </w:p>
    <w:p w14:paraId="21DAD18C" w14:textId="77777777" w:rsidR="00732E24" w:rsidRDefault="00000000">
      <w:pPr>
        <w:pStyle w:val="FirstParagraph"/>
      </w:pPr>
      <w:r>
        <w:t>Timestamps.df&lt;-data.frame(MT_Data$Audio.Recording.Name,Timestamps)</w:t>
      </w:r>
    </w:p>
    <w:p w14:paraId="62A5B077" w14:textId="77777777" w:rsidR="00732E24" w:rsidRDefault="00000000">
      <w:pPr>
        <w:pStyle w:val="Heading1"/>
      </w:pPr>
      <w:bookmarkStart w:id="18" w:name="Xa7a8029cbbaa3d8d38c10763d48cca25243831b"/>
      <w:bookmarkEnd w:id="17"/>
      <w:r>
        <w:t>EXPORT DATA FRAME CONTAINING ORIGINAL FILENAMES AND NEW TIMESTAMPS AS .CSV</w:t>
      </w:r>
    </w:p>
    <w:p w14:paraId="096F9F73" w14:textId="77777777" w:rsidR="00732E24" w:rsidRDefault="00000000">
      <w:pPr>
        <w:pStyle w:val="Heading1"/>
      </w:pPr>
      <w:bookmarkStart w:id="19" w:name="Xd5e720ecb0fd45b4e4901bca2024cbc665d5044"/>
      <w:bookmarkEnd w:id="18"/>
      <w:r>
        <w:t>In this example, “Timestamps.df” is the data frame we’re exporting (created in the previous line),</w:t>
      </w:r>
    </w:p>
    <w:p w14:paraId="1A44A691" w14:textId="77777777" w:rsidR="00732E24" w:rsidRDefault="00000000">
      <w:pPr>
        <w:pStyle w:val="Heading1"/>
      </w:pPr>
      <w:bookmarkStart w:id="20" w:name="X674a26b00eace75e2da319ddbc3273b63cdda7f"/>
      <w:bookmarkEnd w:id="19"/>
      <w:r>
        <w:t>“E:/Acoustic_Files/” is the filepath where we wish to save the CSV, and “Timestamps.csv”</w:t>
      </w:r>
    </w:p>
    <w:p w14:paraId="56B6CD75" w14:textId="77777777" w:rsidR="00732E24" w:rsidRDefault="00000000">
      <w:pPr>
        <w:pStyle w:val="Heading1"/>
      </w:pPr>
      <w:bookmarkStart w:id="21" w:name="is-the-filename-we-wish-to-use"/>
      <w:bookmarkEnd w:id="20"/>
      <w:r>
        <w:t>is the filename we wish to use</w:t>
      </w:r>
    </w:p>
    <w:p w14:paraId="3DF4F7F7" w14:textId="77777777" w:rsidR="00732E24" w:rsidRDefault="00000000">
      <w:pPr>
        <w:pStyle w:val="FirstParagraph"/>
      </w:pPr>
      <w:r>
        <w:t>write.csv(Timestamps.df,“E:/Acoustic_Files/Timestamps.csv”)</w:t>
      </w:r>
      <w:bookmarkEnd w:id="21"/>
    </w:p>
    <w:sectPr w:rsidR="00732E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0291F" w14:textId="77777777" w:rsidR="00D405B2" w:rsidRDefault="00D405B2">
      <w:pPr>
        <w:spacing w:after="0"/>
      </w:pPr>
      <w:r>
        <w:separator/>
      </w:r>
    </w:p>
  </w:endnote>
  <w:endnote w:type="continuationSeparator" w:id="0">
    <w:p w14:paraId="158738A5" w14:textId="77777777" w:rsidR="00D405B2" w:rsidRDefault="00D405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065B1" w14:textId="77777777" w:rsidR="00D405B2" w:rsidRDefault="00D405B2">
      <w:r>
        <w:separator/>
      </w:r>
    </w:p>
  </w:footnote>
  <w:footnote w:type="continuationSeparator" w:id="0">
    <w:p w14:paraId="674111CA" w14:textId="77777777" w:rsidR="00D405B2" w:rsidRDefault="00D405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DDC42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75716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2E24"/>
    <w:rsid w:val="00467328"/>
    <w:rsid w:val="00732E24"/>
    <w:rsid w:val="00C27CAD"/>
    <w:rsid w:val="00D405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EFB68A"/>
  <w15:docId w15:val="{91FFC9E2-682E-5C44-9636-FA12878CC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43</Words>
  <Characters>2530</Characters>
  <Application>Microsoft Office Word</Application>
  <DocSecurity>0</DocSecurity>
  <Lines>21</Lines>
  <Paragraphs>5</Paragraphs>
  <ScaleCrop>false</ScaleCrop>
  <Company/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stamps_From_ANABAT_Filenames</dc:title>
  <dc:creator>Rachel Shively</dc:creator>
  <cp:keywords/>
  <cp:lastModifiedBy>Rachel Shively</cp:lastModifiedBy>
  <cp:revision>3</cp:revision>
  <dcterms:created xsi:type="dcterms:W3CDTF">2023-05-09T14:24:00Z</dcterms:created>
  <dcterms:modified xsi:type="dcterms:W3CDTF">2023-05-09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